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</w:p>
    <w:p w14:paraId="7057FBBF" w14:textId="2CF4D416" w:rsidR="00B97494" w:rsidRPr="005D4C61" w:rsidRDefault="00000000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SMM635 — </w:t>
      </w:r>
      <w:r w:rsidR="00547BCB">
        <w:rPr>
          <w:rFonts w:asciiTheme="majorHAnsi" w:hAnsiTheme="majorHAnsi" w:cstheme="majorHAnsi"/>
          <w:b/>
          <w:bCs/>
          <w:sz w:val="40"/>
          <w:szCs w:val="40"/>
        </w:rPr>
        <w:t>Final</w:t>
      </w:r>
      <w:r w:rsidRPr="005D4C61">
        <w:rPr>
          <w:rFonts w:asciiTheme="majorHAnsi" w:hAnsiTheme="majorHAnsi" w:cstheme="majorHAnsi"/>
          <w:b/>
          <w:bCs/>
          <w:sz w:val="40"/>
          <w:szCs w:val="40"/>
        </w:rPr>
        <w:t>-Term Project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29DE2399" w:rsidR="005D4C61" w:rsidRPr="008C0B19" w:rsidRDefault="008C0B19" w:rsidP="00360B17">
      <w:pPr>
        <w:pStyle w:val="BodyText"/>
        <w:tabs>
          <w:tab w:val="left" w:pos="3639"/>
        </w:tabs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 xml:space="preserve">     </w:t>
      </w:r>
      <w:r w:rsidR="00360B17" w:rsidRPr="008C0B19">
        <w:rPr>
          <w:rFonts w:asciiTheme="majorHAnsi" w:hAnsiTheme="majorHAnsi" w:cstheme="majorHAnsi"/>
          <w:b/>
          <w:bCs/>
          <w:sz w:val="28"/>
          <w:szCs w:val="28"/>
        </w:rPr>
        <w:t xml:space="preserve">Instructions </w:t>
      </w:r>
    </w:p>
    <w:p w14:paraId="07651F2C" w14:textId="7A4E8CEB" w:rsidR="00082831" w:rsidRPr="008C0B19" w:rsidRDefault="008C0B19" w:rsidP="00082831">
      <w:pPr>
        <w:pStyle w:val="BodyText"/>
        <w:numPr>
          <w:ilvl w:val="0"/>
          <w:numId w:val="2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Individual s</w:t>
      </w:r>
      <w:r w:rsidR="00360B17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tudents are supposed to carry out an exploratory data analysis project on the dataset of their choice.</w:t>
      </w:r>
      <w:r w:rsidR="00082831"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br/>
        <w:t>* Possible Data Sources</w:t>
      </w:r>
    </w:p>
    <w:p w14:paraId="7AF7D6E3" w14:textId="294E660E" w:rsidR="00082831" w:rsidRPr="008C0B19" w:rsidRDefault="00000000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7" w:history="1">
        <w:r w:rsidR="00082831" w:rsidRPr="008C0B19">
          <w:rPr>
            <w:rStyle w:val="Hyperlink"/>
            <w:rFonts w:ascii="Times New Roman" w:hAnsi="Times New Roman" w:cs="Times New Roman"/>
          </w:rPr>
          <w:t>https://datasetsearch.research.google.com/</w:t>
        </w:r>
      </w:hyperlink>
    </w:p>
    <w:p w14:paraId="63812E12" w14:textId="4CD2455A" w:rsidR="00082831" w:rsidRPr="008C0B19" w:rsidRDefault="00000000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8" w:history="1">
        <w:r w:rsidR="00082831" w:rsidRPr="008C0B19">
          <w:rPr>
            <w:rStyle w:val="Hyperlink"/>
            <w:rFonts w:ascii="Times New Roman" w:hAnsi="Times New Roman" w:cs="Times New Roman"/>
          </w:rPr>
          <w:t>https://www.kaggle.com/datasets</w:t>
        </w:r>
      </w:hyperlink>
    </w:p>
    <w:p w14:paraId="6DD16238" w14:textId="4FD5A06C" w:rsidR="00082831" w:rsidRPr="008C0B19" w:rsidRDefault="00000000" w:rsidP="00082831">
      <w:pPr>
        <w:pStyle w:val="BodyText"/>
        <w:numPr>
          <w:ilvl w:val="0"/>
          <w:numId w:val="6"/>
        </w:numPr>
        <w:tabs>
          <w:tab w:val="left" w:pos="3639"/>
        </w:tabs>
        <w:rPr>
          <w:rFonts w:ascii="Times New Roman" w:hAnsi="Times New Roman" w:cs="Times New Roman"/>
        </w:rPr>
      </w:pPr>
      <w:hyperlink r:id="rId9" w:history="1">
        <w:r w:rsidR="00082831" w:rsidRPr="008C0B19">
          <w:rPr>
            <w:rStyle w:val="Hyperlink"/>
            <w:rFonts w:ascii="Times New Roman" w:hAnsi="Times New Roman" w:cs="Times New Roman"/>
          </w:rPr>
          <w:t>https://data.world/</w:t>
        </w:r>
      </w:hyperlink>
    </w:p>
    <w:p w14:paraId="4B3681AA" w14:textId="68DFEAF7" w:rsidR="00360B17" w:rsidRPr="008C0B19" w:rsidRDefault="00360B17" w:rsidP="008C0B19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</w:p>
    <w:p w14:paraId="419B6B61" w14:textId="48D269ED" w:rsidR="00360B17" w:rsidRPr="008C0B19" w:rsidRDefault="00360B17" w:rsidP="00360B1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26"/>
          <w:szCs w:val="26"/>
          <w:lang w:val="en-GB"/>
        </w:rPr>
      </w:pP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>By March 31</w:t>
      </w: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vertAlign w:val="superscript"/>
          <w:lang w:val="en-GB"/>
        </w:rPr>
        <w:t>st</w:t>
      </w:r>
      <w:r w:rsidRPr="008C0B19">
        <w:rPr>
          <w:rFonts w:ascii="Times New Roman" w:hAnsi="Times New Roman" w:cs="Times New Roman"/>
          <w:b/>
          <w:bCs/>
          <w:i/>
          <w:iCs/>
          <w:sz w:val="26"/>
          <w:szCs w:val="26"/>
          <w:lang w:val="en-GB"/>
        </w:rPr>
        <w:t xml:space="preserve"> midnight (11:59pm)</w:t>
      </w:r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, students must submit a set of five visualizations detailing the most important ‘insights’ emerging from the exploratory data analysis. Each visualization must be complemented with a </w:t>
      </w:r>
      <w:proofErr w:type="gramStart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>200 word</w:t>
      </w:r>
      <w:proofErr w:type="gramEnd"/>
      <w:r w:rsidRPr="008C0B19">
        <w:rPr>
          <w:rFonts w:ascii="Times New Roman" w:hAnsi="Times New Roman" w:cs="Times New Roman"/>
          <w:i/>
          <w:iCs/>
          <w:sz w:val="26"/>
          <w:szCs w:val="26"/>
          <w:lang w:val="en-GB"/>
        </w:rPr>
        <w:t xml:space="preserve"> textbox describing the ‘insights,’ which can include important surprises or issues (such as data quality problems affecting your analysis) as well as responses to your analysis questions.</w:t>
      </w:r>
    </w:p>
    <w:p w14:paraId="396B7B54" w14:textId="61D2A675" w:rsidR="007256CA" w:rsidRDefault="00360B17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 w:rsidRPr="008C0B19">
        <w:rPr>
          <w:rFonts w:ascii="Times New Roman" w:hAnsi="Times New Roman" w:cs="Times New Roman"/>
        </w:rPr>
        <w:t>Coding submission is not required.</w:t>
      </w:r>
    </w:p>
    <w:p w14:paraId="26B89996" w14:textId="5301CFAE" w:rsidR="007256CA" w:rsidRPr="007256CA" w:rsidRDefault="007256CA" w:rsidP="007256CA">
      <w:pPr>
        <w:pStyle w:val="BodyText"/>
        <w:numPr>
          <w:ilvl w:val="0"/>
          <w:numId w:val="3"/>
        </w:numPr>
        <w:tabs>
          <w:tab w:val="left" w:pos="3639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submission format is </w:t>
      </w:r>
      <w:r w:rsidRPr="007256CA">
        <w:rPr>
          <w:rFonts w:ascii="Times New Roman" w:hAnsi="Times New Roman" w:cs="Times New Roman"/>
          <w:b/>
          <w:bCs/>
        </w:rPr>
        <w:t>PDF</w:t>
      </w:r>
      <w:r>
        <w:rPr>
          <w:rFonts w:ascii="Times New Roman" w:hAnsi="Times New Roman" w:cs="Times New Roman"/>
        </w:rPr>
        <w:t xml:space="preserve">. </w:t>
      </w:r>
    </w:p>
    <w:p w14:paraId="43DE78F0" w14:textId="301EC0F0" w:rsidR="00360B17" w:rsidRPr="005D4C61" w:rsidRDefault="00360B17" w:rsidP="008C0B19">
      <w:pPr>
        <w:pStyle w:val="BodyText"/>
        <w:tabs>
          <w:tab w:val="left" w:pos="3639"/>
        </w:tabs>
        <w:ind w:left="1080"/>
        <w:rPr>
          <w:rFonts w:asciiTheme="majorHAnsi" w:hAnsiTheme="majorHAnsi" w:cstheme="majorHAnsi"/>
        </w:rPr>
      </w:pPr>
    </w:p>
    <w:p w14:paraId="46861866" w14:textId="77777777" w:rsidR="00547BCB" w:rsidRDefault="00547BCB">
      <w:pPr>
        <w:pStyle w:val="Heading1"/>
        <w:rPr>
          <w:rFonts w:cstheme="majorHAnsi"/>
        </w:rPr>
      </w:pPr>
      <w:bookmarkStart w:id="0" w:name="visualization-1"/>
    </w:p>
    <w:p w14:paraId="6AA7BB83" w14:textId="77777777" w:rsidR="00547BCB" w:rsidRDefault="00547BCB">
      <w:pPr>
        <w:pStyle w:val="Heading1"/>
        <w:rPr>
          <w:rFonts w:cstheme="majorHAnsi"/>
        </w:rPr>
      </w:pPr>
    </w:p>
    <w:p w14:paraId="02600AFB" w14:textId="77777777" w:rsidR="00547BCB" w:rsidRDefault="00547BC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>
        <w:rPr>
          <w:rFonts w:cstheme="majorHAnsi"/>
        </w:rPr>
        <w:br w:type="page"/>
      </w:r>
    </w:p>
    <w:p w14:paraId="2EA91F83" w14:textId="654AD1D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1</w:t>
      </w:r>
    </w:p>
    <w:p w14:paraId="441E6E9F" w14:textId="08586B72" w:rsidR="005D4C61" w:rsidRDefault="00547BCB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1. </w:t>
      </w:r>
    </w:p>
    <w:p w14:paraId="7B953429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7996975C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="00360B17"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</w:t>
      </w:r>
      <w:r w:rsidRPr="005D4C61">
        <w:rPr>
          <w:rFonts w:asciiTheme="majorHAnsi" w:hAnsiTheme="majorHAnsi" w:cstheme="majorHAnsi"/>
          <w:sz w:val="22"/>
          <w:szCs w:val="22"/>
        </w:rPr>
        <w:t xml:space="preserve">(MAX 200 WORDS) </w:t>
      </w:r>
      <w:r w:rsidR="00360B17"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41F99FE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404A85" w14:textId="1649466E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C67748C" w14:textId="77777777" w:rsidR="00360B17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B9B45D" w14:textId="77777777" w:rsidR="00360B17" w:rsidRPr="005D4C61" w:rsidRDefault="00360B17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C869560" w14:textId="4FCBD2D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292AA062" w14:textId="4FE71B30" w:rsidR="005D4C61" w:rsidRPr="005D4C61" w:rsidRDefault="00000000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289CCFD9" w14:textId="45323E4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bookmarkStart w:id="2" w:name="visualization-3"/>
      <w:bookmarkEnd w:id="1"/>
      <w:r>
        <w:rPr>
          <w:rFonts w:asciiTheme="majorHAnsi" w:hAnsiTheme="majorHAnsi" w:cstheme="majorHAnsi"/>
          <w:sz w:val="22"/>
          <w:szCs w:val="22"/>
        </w:rPr>
        <w:t xml:space="preserve">Q2. </w:t>
      </w:r>
    </w:p>
    <w:p w14:paraId="22DE86C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DE677E8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1D92EE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DF068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F0B73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55F3BC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1862B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34542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1B58F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B31A49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1A844E6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0BFE6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F717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E54E16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95903A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EE6E5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0BFA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AA0E28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F82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8E6F50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7F5411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574248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4F3E9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C45A869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75A930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48C7F11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793FB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B8D73E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CA4D98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B3B1F09" w14:textId="77777777" w:rsidR="00360B17" w:rsidRPr="005D4C61" w:rsidRDefault="00360B17" w:rsidP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357A77E" w14:textId="6B68C960" w:rsidR="005D4C61" w:rsidRPr="005D4C61" w:rsidRDefault="00000000">
      <w:pPr>
        <w:pStyle w:val="Heading1"/>
        <w:rPr>
          <w:rFonts w:cstheme="majorHAnsi"/>
        </w:rPr>
      </w:pPr>
      <w:r w:rsidRPr="005D4C61">
        <w:rPr>
          <w:rFonts w:cstheme="majorHAnsi"/>
        </w:rPr>
        <w:lastRenderedPageBreak/>
        <w:t>Visualization #3</w:t>
      </w:r>
    </w:p>
    <w:p w14:paraId="2C0A2968" w14:textId="1CCA9728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3. </w:t>
      </w:r>
    </w:p>
    <w:p w14:paraId="1CE3340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34FC1B1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35C672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91AD2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50A67F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B445FE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91FF8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A9059E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ED5AA5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5F59B8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A5BAF6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A63FE5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2060B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A2B06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FA7204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98ECB9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626353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D4E13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CFD69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F6824C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095738D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22B53A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3355A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0ED27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22CC4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7302B9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9F8FD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D3FB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2DDF9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64A58AB" w14:textId="7D386B5D" w:rsidR="00360B17" w:rsidRPr="00360B17" w:rsidRDefault="005D4C61" w:rsidP="00360B17">
      <w:pPr>
        <w:pStyle w:val="Heading1"/>
        <w:rPr>
          <w:rFonts w:cstheme="majorHAnsi"/>
        </w:rPr>
      </w:pPr>
      <w:r w:rsidRPr="005D4C61">
        <w:rPr>
          <w:rFonts w:cstheme="majorHAnsi"/>
        </w:rPr>
        <w:br w:type="page"/>
      </w:r>
      <w:r w:rsidR="00360B17"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4</w:t>
      </w:r>
    </w:p>
    <w:p w14:paraId="4977DA96" w14:textId="3B9A6BCF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Q4. </w:t>
      </w:r>
    </w:p>
    <w:p w14:paraId="160995B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8C0990C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5FBC0A7E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EB79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97D1F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5F97C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F52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61C560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81D5BD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58B5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5B3A8EE9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8957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FF3DDA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8A6C64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E6CF85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57F19E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811DB5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19187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CD327F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417301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389CC93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71E0C56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0212F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59EE5C1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E0C3E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8C93862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84E6EA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79B544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FD2D9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E6100B0" w14:textId="1883AA42" w:rsidR="005D4C61" w:rsidRPr="00360B17" w:rsidRDefault="00360B17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34C16916" w14:textId="5D77AE23" w:rsidR="005D4C61" w:rsidRPr="005D4C61" w:rsidRDefault="00000000">
      <w:pPr>
        <w:pStyle w:val="Heading1"/>
        <w:rPr>
          <w:rFonts w:cstheme="majorHAnsi"/>
        </w:rPr>
      </w:pPr>
      <w:bookmarkStart w:id="3" w:name="visualization-4"/>
      <w:bookmarkEnd w:id="2"/>
      <w:r w:rsidRPr="005D4C61">
        <w:rPr>
          <w:rFonts w:cstheme="majorHAnsi"/>
        </w:rPr>
        <w:lastRenderedPageBreak/>
        <w:t>Visualization #</w:t>
      </w:r>
      <w:r w:rsidR="00360B17">
        <w:rPr>
          <w:rFonts w:cstheme="majorHAnsi"/>
        </w:rPr>
        <w:t>5</w:t>
      </w:r>
    </w:p>
    <w:bookmarkEnd w:id="3"/>
    <w:p w14:paraId="50BEF2E0" w14:textId="6F0B95AB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Q5. </w:t>
      </w:r>
    </w:p>
    <w:p w14:paraId="1C6A79C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8785776" w14:textId="77777777" w:rsidR="00360B17" w:rsidRPr="005D4C61" w:rsidRDefault="00360B17" w:rsidP="00360B17">
      <w:pPr>
        <w:rPr>
          <w:rFonts w:asciiTheme="majorHAnsi" w:hAnsiTheme="majorHAnsi" w:cstheme="majorHAnsi"/>
          <w:sz w:val="10"/>
          <w:szCs w:val="10"/>
        </w:rPr>
      </w:pPr>
    </w:p>
    <w:p w14:paraId="4BC02CC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68278C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6043C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6143EAB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1B5143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D46F20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2B7D181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0ED02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0F78662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F4247D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92890F8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4E77D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57AB8C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5D0827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B0EA86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C5EF7A5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4F3D5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05E76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2464AF6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is the main insight of the chart? (MAX 200 WORDS) </w:t>
      </w:r>
      <w:r>
        <w:rPr>
          <w:rFonts w:asciiTheme="majorHAnsi" w:hAnsiTheme="majorHAnsi" w:cstheme="majorHAnsi"/>
          <w:sz w:val="22"/>
          <w:szCs w:val="22"/>
        </w:rPr>
        <w:t xml:space="preserve">Why do you think this is insightful? </w:t>
      </w:r>
    </w:p>
    <w:p w14:paraId="45A90643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062130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7FDEF6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D9955CA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E7D071E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5D86D07B" w14:textId="77777777" w:rsidR="00360B17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7F8DC92" w14:textId="77777777" w:rsidR="00360B17" w:rsidRPr="005D4C61" w:rsidRDefault="00360B17" w:rsidP="00360B1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132975E" w14:textId="77777777" w:rsidR="00360B17" w:rsidRPr="005D4C61" w:rsidRDefault="00360B17" w:rsidP="00360B1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5F9F853" w14:textId="3F9E3EA5" w:rsidR="00B97494" w:rsidRPr="00360B17" w:rsidRDefault="00B97494" w:rsidP="00845A2B">
      <w:pPr>
        <w:rPr>
          <w:rFonts w:asciiTheme="majorHAnsi" w:hAnsiTheme="majorHAnsi" w:cstheme="majorHAnsi"/>
        </w:rPr>
      </w:pPr>
    </w:p>
    <w:sectPr w:rsidR="00B97494" w:rsidRPr="00360B17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D82DB" w14:textId="77777777" w:rsidR="00BA0929" w:rsidRDefault="00BA0929">
      <w:pPr>
        <w:spacing w:after="0"/>
      </w:pPr>
      <w:r>
        <w:separator/>
      </w:r>
    </w:p>
  </w:endnote>
  <w:endnote w:type="continuationSeparator" w:id="0">
    <w:p w14:paraId="1623AE30" w14:textId="77777777" w:rsidR="00BA0929" w:rsidRDefault="00BA09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FB6FC" w14:textId="77777777" w:rsidR="00BA0929" w:rsidRDefault="00BA0929">
      <w:r>
        <w:separator/>
      </w:r>
    </w:p>
  </w:footnote>
  <w:footnote w:type="continuationSeparator" w:id="0">
    <w:p w14:paraId="08C0CE74" w14:textId="77777777" w:rsidR="00BA0929" w:rsidRDefault="00BA0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7851842"/>
    <w:multiLevelType w:val="hybridMultilevel"/>
    <w:tmpl w:val="1DD49DA4"/>
    <w:lvl w:ilvl="0" w:tplc="B64AC7A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93E2EB2"/>
    <w:multiLevelType w:val="hybridMultilevel"/>
    <w:tmpl w:val="CA3E3120"/>
    <w:lvl w:ilvl="0" w:tplc="797AB1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51062"/>
    <w:multiLevelType w:val="hybridMultilevel"/>
    <w:tmpl w:val="AF6AFC28"/>
    <w:lvl w:ilvl="0" w:tplc="266A39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F146C"/>
    <w:multiLevelType w:val="multilevel"/>
    <w:tmpl w:val="360E0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536486"/>
    <w:multiLevelType w:val="hybridMultilevel"/>
    <w:tmpl w:val="C08A0654"/>
    <w:lvl w:ilvl="0" w:tplc="5F245BEC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1077594">
    <w:abstractNumId w:val="0"/>
  </w:num>
  <w:num w:numId="2" w16cid:durableId="1044526373">
    <w:abstractNumId w:val="3"/>
  </w:num>
  <w:num w:numId="3" w16cid:durableId="1463646274">
    <w:abstractNumId w:val="2"/>
  </w:num>
  <w:num w:numId="4" w16cid:durableId="1828596799">
    <w:abstractNumId w:val="4"/>
  </w:num>
  <w:num w:numId="5" w16cid:durableId="185751275">
    <w:abstractNumId w:val="5"/>
  </w:num>
  <w:num w:numId="6" w16cid:durableId="1094941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082831"/>
    <w:rsid w:val="00360B17"/>
    <w:rsid w:val="00502570"/>
    <w:rsid w:val="00547BCB"/>
    <w:rsid w:val="005D4C61"/>
    <w:rsid w:val="007256CA"/>
    <w:rsid w:val="007278F8"/>
    <w:rsid w:val="00845A2B"/>
    <w:rsid w:val="00876EA0"/>
    <w:rsid w:val="008B0A95"/>
    <w:rsid w:val="008C0B19"/>
    <w:rsid w:val="00B46046"/>
    <w:rsid w:val="00B97494"/>
    <w:rsid w:val="00BA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0B1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  <w:style w:type="paragraph" w:styleId="ListParagraph">
    <w:name w:val="List Paragraph"/>
    <w:basedOn w:val="Normal"/>
    <w:rsid w:val="00360B1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82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050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etsearch.research.googl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ata.worl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4</cp:revision>
  <dcterms:created xsi:type="dcterms:W3CDTF">2024-03-06T21:09:00Z</dcterms:created>
  <dcterms:modified xsi:type="dcterms:W3CDTF">2024-03-0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